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634F7" w14:textId="3970741A" w:rsidR="00046696" w:rsidRPr="00046696" w:rsidRDefault="00046696" w:rsidP="007911F6">
      <w:pPr>
        <w:spacing w:line="360" w:lineRule="auto"/>
        <w:jc w:val="both"/>
        <w:rPr>
          <w:rFonts w:ascii="Arial" w:hAnsi="Arial" w:cs="Arial"/>
          <w:b/>
          <w:sz w:val="28"/>
          <w:lang w:val="en-US"/>
        </w:rPr>
      </w:pPr>
      <w:proofErr w:type="gramStart"/>
      <w:r w:rsidRPr="00046696">
        <w:rPr>
          <w:rFonts w:ascii="Arial" w:hAnsi="Arial" w:cs="Arial"/>
          <w:b/>
          <w:i/>
          <w:sz w:val="28"/>
          <w:lang w:val="en-US"/>
        </w:rPr>
        <w:t>animal</w:t>
      </w:r>
      <w:proofErr w:type="gramEnd"/>
      <w:r w:rsidRPr="00046696">
        <w:rPr>
          <w:rFonts w:ascii="Arial" w:hAnsi="Arial" w:cs="Arial"/>
          <w:b/>
          <w:sz w:val="28"/>
          <w:lang w:val="en-US"/>
        </w:rPr>
        <w:t xml:space="preserve"> journal</w:t>
      </w:r>
    </w:p>
    <w:p w14:paraId="396A2DEB" w14:textId="1A2D4516" w:rsidR="00046696" w:rsidRPr="00046696" w:rsidRDefault="00046696" w:rsidP="007911F6">
      <w:pPr>
        <w:spacing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046696">
        <w:rPr>
          <w:rFonts w:ascii="Arial" w:hAnsi="Arial" w:cs="Arial"/>
          <w:b/>
          <w:sz w:val="28"/>
          <w:lang w:val="en-US"/>
        </w:rPr>
        <w:t>Supplementary material</w:t>
      </w:r>
    </w:p>
    <w:p w14:paraId="657397A1" w14:textId="71AA9D87" w:rsidR="007911F6" w:rsidRPr="001C6EE0" w:rsidRDefault="007911F6" w:rsidP="007911F6">
      <w:pPr>
        <w:spacing w:line="360" w:lineRule="auto"/>
        <w:jc w:val="both"/>
        <w:rPr>
          <w:rFonts w:ascii="Arial" w:hAnsi="Arial" w:cs="Arial"/>
          <w:b/>
          <w:sz w:val="24"/>
          <w:lang w:val="en-US"/>
        </w:rPr>
      </w:pPr>
      <w:r w:rsidRPr="001C6EE0">
        <w:rPr>
          <w:rFonts w:ascii="Arial" w:hAnsi="Arial" w:cs="Arial"/>
          <w:b/>
          <w:sz w:val="24"/>
          <w:lang w:val="en-US"/>
        </w:rPr>
        <w:t>Use of G</w:t>
      </w:r>
      <w:r w:rsidR="00046696">
        <w:rPr>
          <w:rFonts w:ascii="Arial" w:hAnsi="Arial" w:cs="Arial"/>
          <w:b/>
          <w:sz w:val="24"/>
          <w:lang w:val="en-US"/>
        </w:rPr>
        <w:t xml:space="preserve">eographic </w:t>
      </w:r>
      <w:r w:rsidRPr="001C6EE0">
        <w:rPr>
          <w:rFonts w:ascii="Arial" w:hAnsi="Arial" w:cs="Arial"/>
          <w:b/>
          <w:sz w:val="24"/>
          <w:lang w:val="en-US"/>
        </w:rPr>
        <w:t>I</w:t>
      </w:r>
      <w:r w:rsidR="00046696">
        <w:rPr>
          <w:rFonts w:ascii="Arial" w:hAnsi="Arial" w:cs="Arial"/>
          <w:b/>
          <w:sz w:val="24"/>
          <w:lang w:val="en-US"/>
        </w:rPr>
        <w:t xml:space="preserve">nformation </w:t>
      </w:r>
      <w:r w:rsidRPr="001C6EE0">
        <w:rPr>
          <w:rFonts w:ascii="Arial" w:hAnsi="Arial" w:cs="Arial"/>
          <w:b/>
          <w:sz w:val="24"/>
          <w:lang w:val="en-US"/>
        </w:rPr>
        <w:t>S</w:t>
      </w:r>
      <w:r w:rsidR="00046696">
        <w:rPr>
          <w:rFonts w:ascii="Arial" w:hAnsi="Arial" w:cs="Arial"/>
          <w:b/>
          <w:sz w:val="24"/>
          <w:lang w:val="en-US"/>
        </w:rPr>
        <w:t>ystem</w:t>
      </w:r>
      <w:r w:rsidRPr="001C6EE0">
        <w:rPr>
          <w:rFonts w:ascii="Arial" w:hAnsi="Arial" w:cs="Arial"/>
          <w:b/>
          <w:sz w:val="24"/>
          <w:lang w:val="en-US"/>
        </w:rPr>
        <w:t xml:space="preserve"> tools to </w:t>
      </w:r>
      <w:r>
        <w:rPr>
          <w:rFonts w:ascii="Arial" w:hAnsi="Arial" w:cs="Arial"/>
          <w:b/>
          <w:sz w:val="24"/>
          <w:lang w:val="en-US"/>
        </w:rPr>
        <w:t>Predict Animal Breed</w:t>
      </w:r>
      <w:r w:rsidRPr="001C6EE0">
        <w:rPr>
          <w:rFonts w:ascii="Arial" w:hAnsi="Arial" w:cs="Arial"/>
          <w:b/>
          <w:sz w:val="24"/>
          <w:lang w:val="en-US"/>
        </w:rPr>
        <w:t xml:space="preserve"> Suitability for Different Agro-Ecological Zones</w:t>
      </w:r>
    </w:p>
    <w:p w14:paraId="1E8CD900" w14:textId="77777777" w:rsidR="007911F6" w:rsidRPr="00347C74" w:rsidRDefault="007911F6" w:rsidP="007911F6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en-US"/>
        </w:rPr>
      </w:pPr>
      <w:r w:rsidRPr="00347C74">
        <w:rPr>
          <w:rFonts w:ascii="Arial" w:eastAsia="Calibri" w:hAnsi="Arial" w:cs="Arial"/>
          <w:sz w:val="24"/>
          <w:szCs w:val="24"/>
          <w:lang w:val="en-US"/>
        </w:rPr>
        <w:t>Maria Lozano-Jaramillo</w:t>
      </w:r>
      <w:r w:rsidRPr="00347C74">
        <w:rPr>
          <w:rFonts w:ascii="Arial" w:eastAsia="Calibri" w:hAnsi="Arial" w:cs="Arial"/>
          <w:sz w:val="24"/>
          <w:szCs w:val="24"/>
          <w:vertAlign w:val="superscript"/>
          <w:lang w:val="en-US"/>
        </w:rPr>
        <w:t>1</w:t>
      </w:r>
      <w:r w:rsidRPr="00347C74">
        <w:rPr>
          <w:rFonts w:ascii="Arial" w:eastAsia="Calibri" w:hAnsi="Arial" w:cs="Arial"/>
          <w:sz w:val="24"/>
          <w:szCs w:val="24"/>
          <w:lang w:val="en-US"/>
        </w:rPr>
        <w:t>*, John WM Bastiaansen</w:t>
      </w:r>
      <w:r w:rsidRPr="00347C74">
        <w:rPr>
          <w:rFonts w:ascii="Arial" w:eastAsia="Calibri" w:hAnsi="Arial" w:cs="Arial"/>
          <w:sz w:val="24"/>
          <w:szCs w:val="24"/>
          <w:vertAlign w:val="superscript"/>
          <w:lang w:val="en-US"/>
        </w:rPr>
        <w:t>1</w:t>
      </w:r>
      <w:r w:rsidRPr="00347C74">
        <w:rPr>
          <w:rFonts w:ascii="Arial" w:eastAsia="Calibri" w:hAnsi="Arial" w:cs="Arial"/>
          <w:sz w:val="24"/>
          <w:szCs w:val="24"/>
          <w:lang w:val="en-US"/>
        </w:rPr>
        <w:t>, Tadelle Dessie</w:t>
      </w:r>
      <w:r w:rsidRPr="00347C74">
        <w:rPr>
          <w:rFonts w:ascii="Arial" w:eastAsia="Calibri" w:hAnsi="Arial" w:cs="Arial"/>
          <w:sz w:val="24"/>
          <w:szCs w:val="24"/>
          <w:vertAlign w:val="superscript"/>
          <w:lang w:val="en-US"/>
        </w:rPr>
        <w:t>2</w:t>
      </w:r>
      <w:r w:rsidRPr="00347C74">
        <w:rPr>
          <w:rFonts w:ascii="Arial" w:eastAsia="Calibri" w:hAnsi="Arial" w:cs="Arial"/>
          <w:sz w:val="24"/>
          <w:szCs w:val="24"/>
          <w:lang w:val="en-US"/>
        </w:rPr>
        <w:t>, Hans Komen</w:t>
      </w:r>
      <w:r w:rsidRPr="00347C74">
        <w:rPr>
          <w:rFonts w:ascii="Arial" w:eastAsia="Calibri" w:hAnsi="Arial" w:cs="Arial"/>
          <w:sz w:val="24"/>
          <w:szCs w:val="24"/>
          <w:vertAlign w:val="superscript"/>
          <w:lang w:val="en-US"/>
        </w:rPr>
        <w:t>1</w:t>
      </w:r>
    </w:p>
    <w:p w14:paraId="1C6DA2DA" w14:textId="77777777" w:rsidR="007911F6" w:rsidRPr="001C6EE0" w:rsidRDefault="007911F6" w:rsidP="007911F6">
      <w:pPr>
        <w:spacing w:line="360" w:lineRule="auto"/>
        <w:jc w:val="both"/>
        <w:rPr>
          <w:rFonts w:ascii="Arial" w:eastAsia="Calibri" w:hAnsi="Arial" w:cs="Arial"/>
          <w:i/>
          <w:sz w:val="20"/>
          <w:szCs w:val="24"/>
          <w:lang w:val="en-US"/>
        </w:rPr>
      </w:pPr>
      <w:r w:rsidRPr="001C6EE0">
        <w:rPr>
          <w:rFonts w:ascii="Arial" w:eastAsia="Calibri" w:hAnsi="Arial" w:cs="Arial"/>
          <w:sz w:val="20"/>
          <w:szCs w:val="24"/>
          <w:vertAlign w:val="superscript"/>
          <w:lang w:val="en-US"/>
        </w:rPr>
        <w:t>1</w:t>
      </w:r>
      <w:r w:rsidRPr="001C6EE0">
        <w:rPr>
          <w:rFonts w:ascii="Arial" w:eastAsia="Calibri" w:hAnsi="Arial" w:cs="Arial"/>
          <w:i/>
          <w:sz w:val="20"/>
          <w:szCs w:val="24"/>
          <w:lang w:val="en-US"/>
        </w:rPr>
        <w:t xml:space="preserve">Wageningen University &amp; Research Animal Breeding and Genomics, P. O. Box 338, 6700 AH Wageningen, </w:t>
      </w:r>
      <w:proofErr w:type="gramStart"/>
      <w:r w:rsidRPr="001C6EE0">
        <w:rPr>
          <w:rFonts w:ascii="Arial" w:eastAsia="Calibri" w:hAnsi="Arial" w:cs="Arial"/>
          <w:i/>
          <w:sz w:val="20"/>
          <w:szCs w:val="24"/>
          <w:lang w:val="en-US"/>
        </w:rPr>
        <w:t>The</w:t>
      </w:r>
      <w:proofErr w:type="gramEnd"/>
      <w:r w:rsidRPr="001C6EE0">
        <w:rPr>
          <w:rFonts w:ascii="Arial" w:eastAsia="Calibri" w:hAnsi="Arial" w:cs="Arial"/>
          <w:i/>
          <w:sz w:val="20"/>
          <w:szCs w:val="24"/>
          <w:lang w:val="en-US"/>
        </w:rPr>
        <w:t xml:space="preserve"> Netherlands</w:t>
      </w:r>
    </w:p>
    <w:p w14:paraId="350D5478" w14:textId="77777777" w:rsidR="007911F6" w:rsidRPr="001C6EE0" w:rsidRDefault="007911F6" w:rsidP="007911F6">
      <w:pPr>
        <w:spacing w:line="360" w:lineRule="auto"/>
        <w:jc w:val="both"/>
        <w:rPr>
          <w:rFonts w:ascii="Arial" w:eastAsia="Calibri" w:hAnsi="Arial" w:cs="Arial"/>
          <w:i/>
          <w:sz w:val="20"/>
          <w:szCs w:val="24"/>
          <w:lang w:val="en-US"/>
        </w:rPr>
      </w:pPr>
      <w:r w:rsidRPr="001C6EE0">
        <w:rPr>
          <w:rFonts w:ascii="Arial" w:eastAsia="Calibri" w:hAnsi="Arial" w:cs="Arial"/>
          <w:sz w:val="20"/>
          <w:szCs w:val="24"/>
          <w:vertAlign w:val="superscript"/>
          <w:lang w:val="en-US"/>
        </w:rPr>
        <w:t>2</w:t>
      </w:r>
      <w:r w:rsidRPr="001C6EE0">
        <w:rPr>
          <w:rFonts w:ascii="Arial" w:eastAsia="Calibri" w:hAnsi="Arial" w:cs="Arial"/>
          <w:i/>
          <w:sz w:val="20"/>
          <w:szCs w:val="24"/>
          <w:lang w:val="en-US"/>
        </w:rPr>
        <w:t xml:space="preserve">International Livestock Research Institute, P. O. Box 5689 Addis Ababa, Ethiopia </w:t>
      </w:r>
    </w:p>
    <w:p w14:paraId="5B6E602D" w14:textId="77777777" w:rsidR="007911F6" w:rsidRDefault="007911F6" w:rsidP="007911F6">
      <w:pPr>
        <w:spacing w:line="360" w:lineRule="auto"/>
        <w:jc w:val="both"/>
        <w:rPr>
          <w:rFonts w:ascii="Arial" w:eastAsia="Calibri" w:hAnsi="Arial" w:cs="Arial"/>
          <w:sz w:val="18"/>
          <w:szCs w:val="20"/>
          <w:lang w:val="en-US"/>
        </w:rPr>
      </w:pPr>
      <w:r w:rsidRPr="001C6EE0">
        <w:rPr>
          <w:rFonts w:ascii="Arial" w:eastAsia="Calibri" w:hAnsi="Arial" w:cs="Arial"/>
          <w:sz w:val="18"/>
          <w:szCs w:val="20"/>
          <w:lang w:val="en-US"/>
        </w:rPr>
        <w:t xml:space="preserve">*Corresponding author, e-mail: </w:t>
      </w:r>
      <w:hyperlink r:id="rId6" w:history="1">
        <w:r w:rsidRPr="001C6EE0">
          <w:rPr>
            <w:rFonts w:ascii="Arial" w:eastAsia="Calibri" w:hAnsi="Arial" w:cs="Arial"/>
            <w:sz w:val="18"/>
            <w:szCs w:val="20"/>
            <w:lang w:val="en-US"/>
          </w:rPr>
          <w:t>maria.lozanojaramillo@wur.nl</w:t>
        </w:r>
      </w:hyperlink>
    </w:p>
    <w:p w14:paraId="346C7D5C" w14:textId="77777777" w:rsidR="007911F6" w:rsidRDefault="007911F6" w:rsidP="000850CD">
      <w:pPr>
        <w:rPr>
          <w:rFonts w:ascii="Arial" w:eastAsia="Calibri" w:hAnsi="Arial" w:cs="Arial"/>
          <w:sz w:val="18"/>
          <w:szCs w:val="20"/>
          <w:lang w:val="en-US"/>
        </w:rPr>
      </w:pPr>
    </w:p>
    <w:p w14:paraId="4111F230" w14:textId="401DAE11" w:rsidR="007911F6" w:rsidRPr="00842113" w:rsidRDefault="007911F6" w:rsidP="000850CD">
      <w:pPr>
        <w:rPr>
          <w:rFonts w:ascii="Arial" w:eastAsia="Calibri" w:hAnsi="Arial" w:cs="Arial"/>
          <w:sz w:val="18"/>
          <w:szCs w:val="20"/>
          <w:lang w:val="en-US"/>
        </w:rPr>
      </w:pPr>
      <w:r w:rsidRPr="007911F6">
        <w:rPr>
          <w:rFonts w:ascii="Arial" w:hAnsi="Arial" w:cs="Arial"/>
          <w:b/>
          <w:sz w:val="24"/>
          <w:lang w:val="en-US"/>
        </w:rPr>
        <w:t xml:space="preserve">Supplementary </w:t>
      </w:r>
      <w:r>
        <w:rPr>
          <w:rFonts w:ascii="Arial" w:hAnsi="Arial" w:cs="Arial"/>
          <w:b/>
          <w:sz w:val="24"/>
          <w:lang w:val="en-US"/>
        </w:rPr>
        <w:t>Figure</w:t>
      </w:r>
      <w:r w:rsidRPr="007911F6">
        <w:rPr>
          <w:rFonts w:ascii="Arial" w:hAnsi="Arial" w:cs="Arial"/>
          <w:b/>
          <w:sz w:val="24"/>
          <w:lang w:val="en-US"/>
        </w:rPr>
        <w:t xml:space="preserve"> S1.</w:t>
      </w:r>
      <w:r>
        <w:rPr>
          <w:rFonts w:ascii="Arial" w:hAnsi="Arial" w:cs="Arial"/>
          <w:b/>
          <w:sz w:val="24"/>
          <w:lang w:val="en-US"/>
        </w:rPr>
        <w:t xml:space="preserve"> </w:t>
      </w:r>
      <w:r w:rsidR="00F56DD1">
        <w:rPr>
          <w:rFonts w:ascii="Arial" w:hAnsi="Arial" w:cs="Arial"/>
          <w:sz w:val="24"/>
          <w:lang w:val="en-US"/>
        </w:rPr>
        <w:t xml:space="preserve">Characterization of the environmental variables </w:t>
      </w:r>
      <w:r w:rsidR="00A41712">
        <w:rPr>
          <w:rFonts w:ascii="Arial" w:hAnsi="Arial" w:cs="Arial"/>
          <w:sz w:val="24"/>
          <w:lang w:val="en-US"/>
        </w:rPr>
        <w:t>(</w:t>
      </w:r>
      <w:r w:rsidR="00A41712">
        <w:rPr>
          <w:rFonts w:ascii="Arial" w:hAnsi="Arial" w:cs="Arial"/>
          <w:sz w:val="24"/>
          <w:lang w:val="en-US"/>
        </w:rPr>
        <w:t>see Supplementary Table S1 for abbreviations</w:t>
      </w:r>
      <w:r w:rsidR="00A41712">
        <w:rPr>
          <w:rFonts w:ascii="Arial" w:hAnsi="Arial" w:cs="Arial"/>
          <w:sz w:val="24"/>
          <w:lang w:val="en-US"/>
        </w:rPr>
        <w:t xml:space="preserve">) </w:t>
      </w:r>
      <w:r w:rsidR="00F56DD1">
        <w:rPr>
          <w:rFonts w:ascii="Arial" w:hAnsi="Arial" w:cs="Arial"/>
          <w:sz w:val="24"/>
          <w:lang w:val="en-US"/>
        </w:rPr>
        <w:t>at the current</w:t>
      </w:r>
      <w:r w:rsidR="00842113">
        <w:rPr>
          <w:rFonts w:ascii="Arial" w:hAnsi="Arial" w:cs="Arial"/>
          <w:sz w:val="24"/>
          <w:lang w:val="en-US"/>
        </w:rPr>
        <w:t xml:space="preserve"> </w:t>
      </w:r>
      <w:r w:rsidR="00F56DD1">
        <w:rPr>
          <w:rFonts w:ascii="Arial" w:hAnsi="Arial" w:cs="Arial"/>
          <w:sz w:val="24"/>
          <w:lang w:val="en-US"/>
        </w:rPr>
        <w:t xml:space="preserve">distribution of each </w:t>
      </w:r>
      <w:r w:rsidR="00046696">
        <w:rPr>
          <w:rFonts w:ascii="Arial" w:hAnsi="Arial" w:cs="Arial"/>
          <w:sz w:val="24"/>
          <w:lang w:val="en-US"/>
        </w:rPr>
        <w:t xml:space="preserve">chicken </w:t>
      </w:r>
      <w:r w:rsidR="00F56DD1">
        <w:rPr>
          <w:rFonts w:ascii="Arial" w:hAnsi="Arial" w:cs="Arial"/>
          <w:sz w:val="24"/>
          <w:lang w:val="en-US"/>
        </w:rPr>
        <w:t>breed.</w:t>
      </w:r>
      <w:bookmarkStart w:id="0" w:name="_GoBack"/>
      <w:bookmarkEnd w:id="0"/>
    </w:p>
    <w:p w14:paraId="6884E504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noProof/>
          <w:sz w:val="24"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704130A" wp14:editId="025B3C21">
                <wp:simplePos x="0" y="0"/>
                <wp:positionH relativeFrom="column">
                  <wp:posOffset>-4445</wp:posOffset>
                </wp:positionH>
                <wp:positionV relativeFrom="paragraph">
                  <wp:posOffset>6350</wp:posOffset>
                </wp:positionV>
                <wp:extent cx="4572000" cy="4572000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4572000"/>
                          <a:chOff x="0" y="0"/>
                          <a:chExt cx="4572000" cy="45720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4572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Rectangle 2"/>
                        <wps:cNvSpPr/>
                        <wps:spPr>
                          <a:xfrm>
                            <a:off x="3981450" y="895350"/>
                            <a:ext cx="333375" cy="152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0966C41" id="Group 3" o:spid="_x0000_s1026" style="position:absolute;margin-left:-.35pt;margin-top:.5pt;width:5in;height:5in;z-index:251659264;mso-width-relative:margin;mso-height-relative:margin" coordsize="45720,45720" o:gfxdata="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AAAAAAAA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AAAAAAAA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AAAAAAAA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AAAAAAAA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7pxSJfd////////////////////////////&#10;////////////////////////////////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92XSBkZGRlIl93//7pxSJfd/92XSBkZ&#10;GRlIl5dxSJfd////3ZdIcbr/////////////////////////////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unFIl93//92X&#10;SHG6/7pxSJfdunFIl93//92XSHFxcUiX3f/dl0hxuv//////////////////////////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unEZGhoaGhoaGXG6/7pxSJfdunEZGhoaGhoaGXG6unFxuv+6cXG6////////////////&#10;////////////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unFIl93//////////7pxSJfdunFIl93/////////3ZdIcXFx&#10;SJfd////////////////////////////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92XSBkZGhoaSJfd/7pxSJfd/92X&#10;SBkZGhoaSJfd/92XSBlIl93/////////////////////////////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AAAAAAAA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AAAAAAAA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AAAAAAAA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AAAAAAAA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AAAAAAAA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AAAA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////////////////////&#10;////////////////////////////////////////////////////////////AAAAAAAAAAAAAAAA&#10;AAAAAAAAAAAAAAAAAAAAAAAAAAAAAAAAAAAAAAAAAAAAAAAAAAAAAAAAAAAAAAAAAAAAAAAAAAAA&#10;AAAAAAAAAAAAAAAAAAAAAAAAAAAAAAAAAAAAAAAAAAAAAAAAAAAAAAAAAAAAAAAAAAAAAAAAAAAA&#10;AAAAAAAAAAAAAAAAAAAAAAAAAAAAAAAAAAAAAAAA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AAAA////////////////&#10;////////////////////////////////////////////////////////////////////////////&#10;////////////////////////////////////////////////////////////////////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yI5uq+T//8iOTY7I5Ktujsj////Ijm6ryKtu&#10;jsj////Ijm6ryKtujsj////Ijm6r5P//////MzMzMzMzAAAA////////////////////////////&#10;////////////////////////////////////oCDwoCDw////////////////////////////////&#10;////////////////////EE6LEE6L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EE6LEE6L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EE6LEE6L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8iOjsj/&#10;yI6OyP//////yI6Ojo6OyP//////yI6Ojo6OyP//////yI6OyP//////////////AAAA////////&#10;////////////////////////////////////////////////////oCDwoCDwoCDwoCDw////////&#10;////////////////////////////////////EE6LEE6LEE6LEE6L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EE6LEE6LEE6LEE6L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EE6LEE6LEE6LEE6L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jo7I////yI6OyP//////yI6Ojo6OyP//////yI6Ojo6OyP//////yI6OyP//////&#10;////////AAAA////////////////////////////////////////////////////////////oCDw&#10;oCDwoCDwoCDw////////////////////////////////////////////EE6LEE6LEE6LEE6L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EE6LEE6LEE6LEE6L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EE6LEE6LEE6LEE6L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EE6LEE6L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EE6L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oCDwoCDw////&#10;////////////////////////////////////////////////////EE6L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5KtuTU1NTU1NTY7I5Ktujsj////Ijm6r5P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EE6LEE6L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oCDwoCDwoCDwoCDw////////////////////////////////////////////////////EE6L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yI6OyP/////Ijk1NTU1Njsj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EE6LEE6L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EE6LEE6L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Srbk1NTY7I/////8iOjsj/////////5Ktujsj/&#10;///Ijm6ryKtujsj////Ijm6r5P//////////////AAAA////////////////////////////////&#10;////////////////////////////////oCDwoCDw////////////////////////////////////&#10;////////////////////EE6L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EE6LEE6L&#10;EE6LEE6L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jo7I////5Ktu&#10;TU1NTU1uq+T/yI6OyP//////yI6Ojo6OyP//////yI6OyP//////MzMzMzMzAAAA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EE6L////////////////////////////////&#10;/////////////////////////////////////////////////////////////////////8iOTU1N&#10;TU1uq+T////Ijk1NTU1Njsj/////////////////AAAA////////////////////////////////&#10;////////////////////////////////////oCDw////////////////////////////////////&#10;////////////EE6LEE6LEE6LEE6L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oCDw////////&#10;////////////////////////////////////////////////EE6L////////////////////////&#10;////////////////////////////////////////////////////////////////////////////&#10;////////////////////////////////////////////////////////////////////AAAA////&#10;////////////////////////////////////////////////////////////oCDw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oCDw////////////////////////////&#10;EE6LEE6LEE6LEE6LEE6LEE6LEE6LEE6LEE6LEE6LEE6LEE6LEE6LEE6LEE6L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oCDwoCDw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oCDwoCDwoCDwoCDw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yI6OyP//////yI6OyP//////MzMzMzMz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oCDwoCDwoCDwoCDw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oCDwoCDwoCDwoCDw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5Ktujsj////Ijm6r5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oCDwoCDw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Srbk1NTU1uq+T////Ijk1NTU1Njsj////Ijk1NTU1Njsj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jk1NTU1Njsj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oCDwoCDwoCDwoCDw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oCDwoCDwoCDwoCDw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oCDwoCDw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7ZmAAA6kNv//////////////7ZmAAAAZrb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AAAAAAAA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/////+Srbk1NTU1uq+T//+Srbk1NTU1Njsj////Ijk1NTU1N&#10;jsj////Ijk1NTU1Njsj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2Zma2////////////////////////////tmZmtv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AAAAAAAA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yI5uq+T//8iOTY7I/8iOjsj/&#10;////////5Ktujsj////Ijm6ryKtujsj////Ijm6r5P//////MzMzMzMz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tmYAAAAAAAAA&#10;AAAAAABmtv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8iOjsj/5KtuTU1NTU1uq+T/yI6OyP//////yI6Ojo6OyP//////yI6OyP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+2ZgBmtv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Ijo7I///////////////Ijo7IyI6OyP//////yI6Ojo6OyP//////&#10;yI6OyP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tmZmtv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Ijk2OyP//////yI5uq+T////Ijo7I5Ktujsj/&#10;///Ijm6ryKtujsj////Ijm6r5P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tmYAAAAAAAAAAAAAAABmtv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AAAAAAAA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yI5NTU1NTU1NTY7I/+Sr&#10;bk1NTU1uq+T////Ijk1NTU1Njsj////Ijk1NTU1Njsj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oCDwoCDw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tmZmtv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AAAAAAAA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AAAAAAAA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AAAAAAAA//////////////////////////////////////+2&#10;Zma2////////////////////////////tmZmtv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oCDwoCDwoCDwoCDw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tmYAAAAAAAAAAAAAAABm&#10;tv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AAAAAAAA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AAAAAAAA////////////////////&#10;////////////////////////////tmYAAAAAAAAAAAAAAABmtv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oCDwoCDwoCDwoCDw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+2&#10;ZgBmtv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AAAAAAAA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AAAAAAAA&#10;//////////////////////////////////////////////+2ZgBmtv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oCDwoCDwoCDwoCDw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oCDwoCDwoCDwoCDw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+2ZgAAAAAAAAAAAAAAAABmtv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AAAA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oCDwoCDw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uQOma2////////////////////////////////////////////////////&#10;////////////////////////////////////////tmY6kNv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+2Zma2////////////////////////////tmZmtv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9uQOmZmZgAAAAAAAGa2////25A6Ojo6AABmtv//&#10;tmYAAAAAAAAAOpDb////////tmYAAAAAAAAAOpDb////////tmYAAAAAAABmZmY6kNv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7ZmAAA6kNv//////////////7Zm&#10;AAAAOpDb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AAAA////&#10;////////////////////////////////////////////////////oCDwoCDwoCDwoCDw////////&#10;////////////////////////////////////////////////EE6L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b&#10;kDoAAAAAAAAAAAAAADqQ2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AAAA////////////////////////////////////////////////////////oCDw&#10;oCDwoCDwoCDw////////////////////////////////////////////////////////EE6L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AAAA////////////////////////////////////////&#10;////////////////oCDwoCDwoCDwoCDw////////////////////////////////////////////&#10;////////////EE6L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AAAA////////////////////&#10;////////////////////////////////////oCDwoCDwoCDwoCDw////////////////////////&#10;////////////////////////////////EE6L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bkDpmtv//////////////////////////////////////&#10;///////////////Ijo7I///////Ijk2OyP//////5Ktujsj////Ijm6r5P//////////////AAAA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AAAA&#10;////////////////////////////////////////////////////////////oCDwoCDw////////&#10;////////////////////////////////////////////////////EE6L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+2ZgAAAAAAAAAAAAAAAABmtv//&#10;///////////////////////////////////Ijo7I////yI5NTU1NTU1NTY7I///Ijk1NTU1Njsj/&#10;////////////////AAAA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oCDw////////&#10;////////////////////EE6LEE6LEE6LEE6LEE6LEE6LEE6LEE6L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oCDw////////////////////////////EE6L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oCDw////////////////////////////EE6L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oCDw////////////////////////&#10;////EE6L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oCDw////&#10;////////////////////////EE6L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oCDw////////////////////////////EE6L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oCDw////////////////////////////EE6L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oCDw////////////////////&#10;////////EE6L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oCDw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oCDw////////////////////////////EE6L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oCDw////////////&#10;////////////////EE6L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oCDw////////////////////////////EE6L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oCDw////////////////////////////EE6L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oCDw////////////////////////////&#10;EE6L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oCDwoCDwoCDwoCDwoCDwoCDwoCDwoCDwoCDw&#10;oCDwoCDwoCDwoCDw////EE6LEE6LEE6LEE6LEE6LEE6LEE6LEE6L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oCDw////////////&#10;////////////////////////////////oCDw////EE6LEE6LEE6LEE6LEE6LEE6LEE6LEE6LEE6L&#10;EE6L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oCDw////////////////////////////////////////////oCDw////EE6L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oCDw////////////////////////////////////////////oCDw&#10;////EE6L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oCDw////////////////////////////&#10;////////////////oCDw////EE6L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oCDw////////&#10;////////////////////////////////////oCDw////EE6L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oCDw////////////////////////////////////////////oCDw////EE6L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oCDw////////////////////////////////////////////&#10;oCDw////EE6L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oCDw////////////////////////&#10;////////////////////oCDw////EE6L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oCDw////&#10;////////////////////////////////////////oCDw////EE6L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EE6L////////////////////////////////////////////////&#10;//////////////////////////////////////////////////////////////////////+2ZgBm&#10;ttuQOma2//+2ZgBmtv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oCDw////////////////////////////////////////////oCDw////EE6L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EE6L////////////////////////////&#10;////////////////////////////////////////////////////////////////////////////&#10;//////////////+2ZgBmttuQOma2//+2ZgBmtv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oCDwoCDwoCDwoCDwoCDwoCDwoCDwoCDwoCDwoCDwoCDw&#10;oCDwoCDw////EE6L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EE6L////////&#10;////////////////////////////////////////////////////////////////////////////&#10;/////////////////////////////////////7ZmAAAAAAAAAAAAZrb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oCDwoCDwoCDwoCDwoCDwoCDw&#10;oCDwoCDwoCDwoCDwoCDwoCDwoCDw////EE6L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oCDw////////////////////////////////&#10;////////////////////////////EE6L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oCDw&#10;////////////////////////////////////////////oCDw////EE6L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oCDw////////////&#10;////////////////////////////////////////////////EE6L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EE6L////////////////////////////////////////////&#10;//////////////////////////////////////////////////////////////////+2ZgAAAAAA&#10;AAAAAAAAAAAAAAAAAABmtv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oCDw////////////////////////////////////////////oCDw////EE6L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oCDw////////////////////////////////////&#10;////////oCDw////EE6L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7ZmAAAA&#10;AAAAAAAAZrb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Ijk1NTU1Njsj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oCDw////////////////&#10;////////////////////////////oCDw////EE6L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kq26OyP/////Ijk1NTU1Njsj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oCDw////////////////////////////////////////////oCDw////EE6L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oCDw////////////////////////////////////////////oCDw////&#10;EE6LEE6LEE6LEE6LEE6LEE6LEE6LEE6LEE6LEE6L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7ZmAAAAAGa2tmYAZrb/////&#10;///////////////////////////////////////////////kq46rq46OyP//yI6OyP//////yI6O&#10;y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yI6OyP//////yI6Oy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jqQ2/////+2ZjqQ2//////bkDpmtv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oCDw////////////////////////////////&#10;////////////oCDw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2ZgBm&#10;ttuQOma2//+2ZgBmtv///////////////////////////////////////////////8iOjsj/yI6O&#10;yP//yI6OyP//////yI6Oy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5Ktujsj////Ijm6r&#10;5P//////////////////////////////////////////////////////////////////////////&#10;////////////////////////////////////////////////////////////////////////////&#10;////////////////////////////////////////////////////////////////////////////&#10;//////////////////////////////////+2ZjqQ2/////+2ZjqQ2//////bkDpmtv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oCDw////////////&#10;////////////////////////////////oCDw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gBmttuQOma2//+2ZgBmtv//////////////////////////////////////&#10;////////5KtuTU1NTU1NTY7I5Ktujsj////Ijm6r5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oCDwoCDwoCDwoCDwoCDwoCDwoCDwoCDwoCDwoCDwoCDwoCDwoCDw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7ZmAAAAAAAAAAAAZrb/////////////////////&#10;////////////////////////////////////yI6OyP/////Ijk1NTU1Njsj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+2&#10;ZjqQ2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+2ZgAAAAAAAAAAAAAAAABmt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AAAA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Ijo7I/////+Srbk1NTU1N&#10;jsj////Ijk1NTU1Njsj////Ijk1NTU1Njsj/////////////////AAAA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Srbk1N&#10;TY7I/////8iOjsj/////////5Ktujsj////Ijm6ryKtujsj////Ijm6r5P//////MzMzMzMzAAAA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7Zm&#10;AAAAAAAAOpDb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/5KtuTU1NTU1uq+T/yI6OyP//////yI6Ojo6OyP//////yI6O&#10;yP//////////////AAAA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gBmtv/////bkDo6kNv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AAAA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///////////Ijo7IyI6OyP//////&#10;yI6Ojo6OyP//////yI6OyP//////////////AAAA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2ZjqQ2///////tmY6kNv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AAAA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o7I////yI5uq+T/&#10;///Ijo7I5Ktujsj////Ijm6ryKtujsj////Ijm6r5P//////////////AAAA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+2ZjqQ2///////tmY6kNv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Ijo7I/////+Srbk1NTU1uq+T////Ijk1NTU1Njsj////Ijk1NTU1Njsj/////////////////&#10;AAAA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+2&#10;ZgAAAAAAAAAAAAAAAAAAAAAAAABmtv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AAAAAAAA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AAAA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AAAAAAAA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AAAA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AAAAAAAA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AAAA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Srbk1NTU1uq+T////Ijk1NTU1Njsj////Ijk1NTU1Njsj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oCDwoCDw&#10;oCDwoCDw////////////////////////////////////////////////EE6LEE6LEE6L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oCDwoCDwoCDwoCDw////////////////////////////////////////////////&#10;EE6LEE6LEE6L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oCDwoCDwoCDwoCDw////////////////////////////&#10;////////////////////EE6LEE6LEE6L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oCDwoCDwoCDwoCDw////////&#10;////////////////////////////////////////EE6LEE6LEE6L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oCDwoCDw////////////////////////////////////////////////////EE6LEE6LEE6L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yI5NTU1NTU1NTY7I/+Srbk1NTU1Njsj////I&#10;jk1NTU1Njsj/////////////////////AAAA////////////////////////////////////////&#10;////////////////////////////////////////////////////////////////////////////&#10;////////EE6L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oCDwoCDw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oCDwoCDwoCDw&#10;oCDw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oCDwoCDwoCDwoCDw&#10;////////////////////////////////////////////////EE6LEE6LEE6L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oCDwoCDwoCDwoCDw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oCDwoCDwoCDwoCDw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8iOTU2OyP//5Ktujsj/&#10;///Ijm6ryKtujsj////Ijm6r5P//////MzMzMzMzAAAA////////////////////////////////&#10;////////////////////////////oCDwoCDwoCDwoCDw////////////////////////////////&#10;////////////////////EE6L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EE6LEE6LEE6L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k&#10;q46rq46OyP//yI6OyP//////yI6Ojo6OyP//////yI6OyP//////////////AAAA////////////&#10;////////////////////////////////////////////////oCDwoCDwoCDwoCDw////////////&#10;////////////////////////////////////////EE6L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EE6LEE6L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Srbk1NTY7I////5Ktujsj////Ijm6ryKtujsj////Ijm6r&#10;yKtujsj////Ijm6r5P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8iOjsj/yI6OyP//yI6OyP//////yI6Ojo6OyP//////yI6OyP//////////&#10;////AAAA////////////////////////////////////////////////////////////oCDwoCDw&#10;oCDwoCDw////////////////////////////////////////////////////EE6L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Ijo7I////yI6OyP//////&#10;yI6Ojo6OyP//////yI6Ojo6OyP//////yI6OyP//////MzMzMzMz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5KtuTU1NTU1NTY7I5Ktujsj////Ijm6ryKtujsj/&#10;///Ijm6r5P//////////////AAAA////////////////////////////////////////////////&#10;////////////////oCDwoCDw////////////////////////////////////////////////////&#10;////EE6L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EE6L&#10;EE6L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jo7I////yI6OyP//////yI6Ojo6OyP//////yI6Ojo6OyP//////yI6OyP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/5Ktujsj////Ijm6ryKtujsj////Ijm6ryKtujsj////Ijm6r&#10;5P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EE6L////////////////////////////&#10;/////////////////////////////////////////////////////////////////////////8iO&#10;jsj/////////5Ktujsj////Ijm6ryKtujsj////Ijm6r5P//////////////////AAAA////////&#10;////////////////////////////////////////////////////oCDwoCDw////////////////&#10;////////////////////////////////////EE6LEE6LEE6L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///Ijk1NTU1Njsj////Ijk1NTU1N&#10;jsj////Ijk1NTU1Njsj/////////////////AAAA////////////////////////////////////&#10;////////////////////////////////////////////////////////////////////////////&#10;////////////////////////////////////////////////////////////////////////////&#10;////////////////////////////////oCDwoCDw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oCDwoCDwoCDwoCDw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oCDwoCDw&#10;oCDwoCDw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oCDw////////////////////////////&#10;////////////////////////////EE6L////////////////////////////////////////////&#10;////////////////////////////////////////////////////////yI5uq+T////Ijo7I5Ktu&#10;jsj////Ijm6ryKtujsj////Ijm6r5P//////////////////AAAA////////////////////////&#10;////////////////////////////////oCDwoCDwoCDwoCDw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oCDwoCDwoCDwoCDw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oCDw////////&#10;////////////////////////////////////////////////EE6L////////////////////////&#10;////////////////////////////////////////////////////////////////////////////&#10;/+Srbk1NTU1uq+T////Ijk1NTU1Njsj////Ijk1NTU1Njsj/////////////////////AAAA////&#10;////////////////////////////////////////////////////oCDwoCDwoCDwoCDw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oCDwoCDw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oCDwoCDwoCDwoCDw////////&#10;////////////////////////////////////EE6L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oCDw&#10;oCDwoCDwoCDw////////////////////////////////////////EE6LEE6LEE6L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oCDwoCDwoCDwoCDw////////////////////////////////////////EE6L&#10;EE6L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oCDwoCDwoCDwoCDw////////////////////////&#10;////////////////EE6LEE6LEE6L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oCDwoCDwoCDwoCDw////&#10;////////////////////////////////////////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oCDwoCDw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oCDwoCDw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oCDwoCDwoCDwoCDw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oCDwoCDwoCDwoCDw&#10;////////////////////////////////////////////EE6L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oCDwoCDw////////////////////////////////////////////EE6LEE6LEE6L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EE6LEE6L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oCDw////////////////////////////EE6LEE6LEE6LEE6LEE6LEE6LEE6LEE6LEE6LEE6LEE6L&#10;EE6LEE6LEE6LEE6L////////////////////////////////////////////////////////////&#10;////////////yI5NTU1NTU1NTY7I/+Srbk1NTU1uq+T////Ijk1NTU1Njsj/////////////////&#10;////AAAA////////////////////////////////////////////////////////////////oCDw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EE6LEE6L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EE6LEE6L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EE6L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AAAA////////&#10;////////////////////////////oCDw////////////////////////////////////////////&#10;////////oCDw////EE6L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AAAA////////////////////////////////////oCDw////////////////////////&#10;////////////////////////////oCDw////EE6L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AAAA////////////////////////////////////oCDwoCDw&#10;oCDwoCDwoCDwoCDwoCDwoCDwoCDwoCDwoCDwoCDwoCDwoCDwoCDw////EE6LEE6LEE6LEE6LEE6L&#10;EE6LEE6LEE6LEE6LEE6LEE6LEE6LEE6LEE6L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5Ktujsj////Ijm6r5P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yI6OyP//////yI6OyP//////&#10;MzMzMzMzMzMz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yI6O&#10;yP//////yI6OyP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k1NTU1Njsj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AAAA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AAAA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AAAA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AAAA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AAAA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AAAA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7px&#10;SJfd3ZdIcbr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+6cRkZGhoacbr/&#10;3Zdxl93//92XcZfd/7pxSJeXcRkZGRlxu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3ZdIcbr//92XSHG63Zdxl93//92XcZfd/7pxSJfd3ZdIcb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unFxuv//////////3Zdxl93//92XcZfd/7pxSJfd3ZdIcbr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3ZdIcbr///+6cUiXupdIcbr//7pxSJfd&#10;/7pxSJfd3ZdIcbr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+6cRkZGhoa&#10;cbr//7pxGhoaGUhIcZfd/7pxSJfd/7pxGRlxu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AAAA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AAAA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jk2OyP//////yI5uq+T////Ijo7I////&#10;////////////AAAA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oCDwoCDw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AAAA////&#10;////////////////////////////////////////////oCDw////////////////////////////&#10;////////////////EE6L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yI5NTU1NTU1NTY7I&#10;/+Srbk1NTU1uq+T/////////////////AAAA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EE6L////////////////////////////&#10;////////////////////////////////////////////////////////////////////////////&#10;////////////AAAA////////////////////////////////////////////////oCDw////////&#10;////////////////////////////////////EE6L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EE6L////////&#10;////////////////////////////////////////////////////////////////////////////&#10;////////////////////////////////AAAA////////////////////////////////////////&#10;////////oCDw////////////////////////////////////////////EE6L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/5KtuTU1NTU1uq+T/////////////////AAAA////////////&#10;////////////////////////////oCDwoCDwoCDwoCDw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EE6LEE6L&#10;///////////////////////////////////////////////////////////////////////////I&#10;jo7I/////////////+Srbo7I////////////////AAAA////////////////////////////////&#10;////////////////oCDw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Ijo7I////yI5NTU1NTU1NTY7I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bkDoAAAAAAAAAAAAAADqQ2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7ZmAAA6kNv/&#10;/////////////7ZmAAAAZrb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+2Zma2////////////////////////////tmZmtv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EE6LEE6LEE6LEE6LEE6LEE6LEE6LEE6LEE6LEE6LEE6LEE6LEE6LEE6LEE6LEE6LEE6L&#10;EE6LEE6L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EE6L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EE6L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EE6L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EE6L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EE6L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EE6L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EE6L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EE6L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EE6L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EE6L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EE6L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EE6L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EE6L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bkDoAAAAAAAAAAAAAADqQ2///////////&#10;////////////////////////////////////////////////////////////AAAA////////////&#10;////////////////////////////////////////////////////////////////////////////&#10;EE6LEE6LEE6LEE6L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oCDwoCDw////////////////////////////////////EE6LEE6LEE6L&#10;EE6L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+2ZgBmtv////////+2ZgBmtv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EE6L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oCDwoCDwoCDwoCDwoCDwoCDwoCDwoCDwoCDwoCDwoCDwoCDwoCDwoCDwoCDwoCDwoCDwoCDwoCDw&#10;////EE6L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oCDw////EE6L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////////////////////oCDw////EE6L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////////////////////oCDw////EE6L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oCDw////EE6L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oCDw////EE6L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oCDw////EE6L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oCDw////////////////////////////////////////////EE6L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////////////////////oCDw////EE6L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////////////////&#10;////oCDw////EE6L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////////////////////oCDw////EE6L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////////////////////oCDw////EE6L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AAAA////////////////////&#10;////////oCDw////////////////////////////////////oCDw////////////////////////&#10;EE6L////////////////////////////////////////////////////////////////////////&#10;//////////////////////////+2ZgBmtv/bkDpmtv/bkDpmtv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oCDw////EE6L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oCDw////EE6L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oCDw////EE6L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+2Zma2////////////////&#10;yI5Njsj////kq26OyP//////yI6OyP//////yI6OyP//////////////AAAA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////////////////////oCDw////EE6L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+2&#10;ZgBmtv//////////////yI5uq+T////kq25uq+T/////5Ktujsj////Ijm6r5P//////////////&#10;AAAA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////////////////////oCDw////&#10;EE6L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////////&#10;////////////oCDw////EE6L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////////////////////oCDw////EE6L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////////////////////oCDw////EE6L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////////////////////oCDw&#10;////EE6LEE6LEE6LEE6LEE6LEE6LEE6LEE6LEE6LEE6LEE6LEE6LEE6LEE6LEE6LEE6LEE6LEE6L&#10;EE6L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oCDw////EE6LEE6LEE6LEE6LEE6LEE6LEE6LEE6LEE6LEE6LEE6LEE6LEE6L&#10;EE6LEE6LEE6LEE6LEE6LEE6L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oCDwoCDwoCDwoCDwoCDwoCDwoCDwoCDwoCDw&#10;oCDwoCDwoCDwoCDwoCDwoCDwoCDwoCDwoCDwoCDw////EE6L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oCDwoCDwoCDwoCDw&#10;oCDwoCDwoCDwoCDwoCDwoCDwoCDwoCDwoCDwoCDwoCDwoCDwoCDwoCDwoCDw////EE6L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oCDw////EE6L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oCDw////EE6L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oCDw////EE6L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////////////////////oCDw////EE6L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////////////////&#10;////oCDw////EE6L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////////////////////oCDw////EE6L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////////////////////oCDw////EE6L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oCDw////EE6L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oCDw////EE6L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oCDw////EE6L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////////////////////oCDw////EE6L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////////////////////oCDw////&#10;EE6L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////////&#10;////////////oCDw////EE6L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////////////////////oCDw////EE6L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AAAA////////////////////////////oCDw&#10;////////////////////////////////////oCDw////////////////EE6LEE6LEE6LEE6L////&#10;////////////////////////////////////////////////////////////////////////////&#10;//////////////+2ZgBmtv/bkDpmtv/bkDpmtv//////////////yI5uq+T//8iOTY7I5Ktujsj/&#10;///Ijm6r5P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////////////////////oCDw////EE6L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////////////////////oCDw&#10;////EE6L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oCDw////EE6L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////////////////////oCDw////EE6L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////////////////////oCDw////EE6L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oCDw////EE6L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oCDw////EE6L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oCDwoCDwoCDwoCDwoCDwoCDwoCDwoCDw&#10;oCDwoCDwoCDwoCDwoCDwoCDwoCDwoCDwoCDwoCDwoCDw////EE6L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EE6L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EE6L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EE6L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EE6L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EE6L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jk1NTU1Njsj/////////////////////&#10;////////////////////////////////////////////////////////////////////////////&#10;////////////////////////////////////////////////////////////////////////////&#10;//////////////////////////////////////+2ZgAAAAAAAAAAAAAAAAAAAAAAAABmtv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EE6L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7ZmAAAAAGa2tmYAZrb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EE6LEE6LEE6LEE6LEE6LEE6LEE6LEE6LEE6LEE6L&#10;EE6LEE6LEE6LEE6LEE6LEE6LEE6LEE6LEE6L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+2ZgBmttuQOma2//+2ZgBmt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+2ZgBmttuQOma2//+2&#10;ZgBmt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+2ZgAAAAAAAAAAAAAAAABmtv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7ZmAAAAAAAAAAAAZrb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+2Zma2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+2ZgBmtv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+2ZgAAAAAAAAAAAAAAAGa2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9uQOgA6&#10;kNv/////25A6AABmtv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bkDo6kNv//////////////7ZmADqQ2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+2ZjqQ2//////////////////bkDpmtv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tmYAAAAAAAAAAAAAAGa2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////Ijk1NTU1Njsj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oCDw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Srbk1NTY7I////5Ktujsj////Ijm6r5P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oCDw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o7I////yI6OyP//&#10;////yI6OyP//////MzMzMzMz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oCDw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Ijo7I////yI6OyP//////yI6OyP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oCDw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Ijo7I////5Ktujsj////Ijm6r5P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oCDw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Ijo7I///////Ijk1NTU1Njsj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oCDw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oCDw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oCDw////////////&#10;////////////////////////////////EE6L////////////////////////////////////////&#10;////////////////////////////////////yI5uq+T//8iOTY7I/8iOjsj/////////////////&#10;////////AAAA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EE6LEE6LEE6L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oCDw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oCDw////////////////////////////////////////////EE6L////////////////////&#10;/////////////////////////////////////////////////////////////////8iOjsj/5Ktu&#10;TU1NTU1uq+T/////////MzMzMzMzAAAA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EE6LEE6L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oCDw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Srbk1NTU1uq+T//+Srbk1NTU1uq+T/////////////////AAAA////////////////////////&#10;////////////////////////oCDw////////////////////////////////////////////EE6L&#10;////////////////////////////////////////////////////////////////////////////&#10;///////Ijo7I///////////////Ijo7I////////////////AAAA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EE6L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oCDw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yI5uq+T//8iOTY7IyI5uq+T//8iOTY7I////////MzMzMzMzAAAA////&#10;////////////////////////////////////////////oCDw////////////////////////////&#10;////////////////EE6L////////////////////////////////////////////////////////&#10;///////////////////////Ijk2OyP//////yI5uq+T////Ijo7I////////////////AAAA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oCDwoCDw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oCDw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CDw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Ijo7I////&#10;///////Ijo7I////////////////////AAAA////////////////////////////////////////&#10;////////oCDw////////////////////////////////////////////EE6L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AAAA////////////////////////////////////oCDwoCDwoCDw&#10;oCDw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oCDw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oCDw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oCDw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oCDw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oCDw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oCDw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oCDw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EE6L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EE6L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EE6L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EE6L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AAAA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EE6L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EE6L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AAA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A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jk1NTU1Njsj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EE6L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5Ktujsj////Ijm6r5P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yI6OyP//////yI6OyP//////MzMz&#10;MzMzAAAA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yI6OyP//&#10;////yI6OyP//////////////AAAA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5Ktujsj////Ijm6r5P//////////////AAAA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Ijk1NTU1Njsj/////////////////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Ijo7I////&#10;/8iOjsj/yI6Oy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jo7I////5KtuTU1NTU1NTY7I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Ijo7I////////////yI6Oy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45720;height:45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">
                  <v:imagedata r:id="rId8" o:title=""/>
                  <v:path arrowok="t"/>
                </v:shape>
                <v:rect id="Rectangle 2" o:spid="_x0000_s1028" style="position:absolute;left:39814;top:8953;width:333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" fillcolor="white [3212]" strokecolor="white [3212]" strokeweight="1pt"/>
              </v:group>
            </w:pict>
          </mc:Fallback>
        </mc:AlternateContent>
      </w:r>
    </w:p>
    <w:p w14:paraId="4D52B287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7897CA58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723A81FC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49998FAA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232954FC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03AE146D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48525B03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1A7A4B86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60B00774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5C1ADAAF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0D445AD9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125DE032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366E9BD5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4C5D00A9" w14:textId="77777777" w:rsidR="007911F6" w:rsidRDefault="007911F6" w:rsidP="000850CD">
      <w:pPr>
        <w:rPr>
          <w:rFonts w:ascii="Arial" w:hAnsi="Arial" w:cs="Arial"/>
          <w:sz w:val="24"/>
          <w:lang w:val="en-US"/>
        </w:rPr>
      </w:pPr>
    </w:p>
    <w:p w14:paraId="0C78C51D" w14:textId="77777777" w:rsidR="000850CD" w:rsidRDefault="000850CD" w:rsidP="000850CD">
      <w:pPr>
        <w:rPr>
          <w:rFonts w:ascii="Arial" w:hAnsi="Arial" w:cs="Arial"/>
          <w:sz w:val="24"/>
          <w:lang w:val="en-US"/>
        </w:rPr>
      </w:pPr>
      <w:r w:rsidRPr="007911F6">
        <w:rPr>
          <w:rFonts w:ascii="Arial" w:hAnsi="Arial" w:cs="Arial"/>
          <w:b/>
          <w:sz w:val="24"/>
          <w:lang w:val="en-US"/>
        </w:rPr>
        <w:t>Suppleme</w:t>
      </w:r>
      <w:r w:rsidR="007911F6" w:rsidRPr="007911F6">
        <w:rPr>
          <w:rFonts w:ascii="Arial" w:hAnsi="Arial" w:cs="Arial"/>
          <w:b/>
          <w:sz w:val="24"/>
          <w:lang w:val="en-US"/>
        </w:rPr>
        <w:t>n</w:t>
      </w:r>
      <w:r w:rsidRPr="007911F6">
        <w:rPr>
          <w:rFonts w:ascii="Arial" w:hAnsi="Arial" w:cs="Arial"/>
          <w:b/>
          <w:sz w:val="24"/>
          <w:lang w:val="en-US"/>
        </w:rPr>
        <w:t>tary Table S1.</w:t>
      </w:r>
      <w:r>
        <w:rPr>
          <w:rFonts w:ascii="Arial" w:hAnsi="Arial" w:cs="Arial"/>
          <w:sz w:val="24"/>
          <w:lang w:val="en-US"/>
        </w:rPr>
        <w:t xml:space="preserve"> Environmental variables </w:t>
      </w:r>
      <w:r w:rsidRPr="007460F5">
        <w:rPr>
          <w:rFonts w:ascii="Arial" w:hAnsi="Arial" w:cs="Arial"/>
          <w:sz w:val="24"/>
          <w:lang w:val="en-US"/>
        </w:rPr>
        <w:t xml:space="preserve">used to </w:t>
      </w:r>
      <w:r>
        <w:rPr>
          <w:rFonts w:ascii="Arial" w:hAnsi="Arial" w:cs="Arial"/>
          <w:sz w:val="24"/>
          <w:lang w:val="en-US"/>
        </w:rPr>
        <w:t>build the distribution models</w:t>
      </w:r>
      <w:r w:rsidRPr="007460F5">
        <w:rPr>
          <w:rFonts w:ascii="Arial" w:hAnsi="Arial" w:cs="Arial"/>
          <w:sz w:val="24"/>
          <w:lang w:val="en-US"/>
        </w:rPr>
        <w:t>.</w:t>
      </w:r>
    </w:p>
    <w:tbl>
      <w:tblPr>
        <w:tblW w:w="9640" w:type="dxa"/>
        <w:tblLook w:val="04A0" w:firstRow="1" w:lastRow="0" w:firstColumn="1" w:lastColumn="0" w:noHBand="0" w:noVBand="1"/>
      </w:tblPr>
      <w:tblGrid>
        <w:gridCol w:w="2720"/>
        <w:gridCol w:w="6920"/>
      </w:tblGrid>
      <w:tr w:rsidR="000850CD" w:rsidRPr="007460F5" w14:paraId="4061A4DA" w14:textId="77777777" w:rsidTr="00EC35BF">
        <w:trPr>
          <w:trHeight w:val="600"/>
        </w:trPr>
        <w:tc>
          <w:tcPr>
            <w:tcW w:w="2720" w:type="dxa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5A5A5" w:fill="A5A5A5"/>
            <w:vAlign w:val="center"/>
            <w:hideMark/>
          </w:tcPr>
          <w:p w14:paraId="102E966C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Environmental Variable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5A5A5" w:fill="A5A5A5"/>
            <w:noWrap/>
            <w:vAlign w:val="center"/>
            <w:hideMark/>
          </w:tcPr>
          <w:p w14:paraId="664D5924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Description</w:t>
            </w:r>
          </w:p>
        </w:tc>
      </w:tr>
      <w:tr w:rsidR="000850CD" w:rsidRPr="007460F5" w14:paraId="2BB48517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E12D0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AAAD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nual Mean Temperature</w:t>
            </w:r>
          </w:p>
        </w:tc>
      </w:tr>
      <w:tr w:rsidR="000850CD" w:rsidRPr="007460F5" w14:paraId="063E5D4F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29FD1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2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F450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an Diurnal Range (Mean of monthly (max temp - min temp))</w:t>
            </w:r>
          </w:p>
        </w:tc>
      </w:tr>
      <w:tr w:rsidR="000850CD" w:rsidRPr="007460F5" w14:paraId="4F0F5A05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E54AD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3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346E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proofErr w:type="spellStart"/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sothermality</w:t>
            </w:r>
            <w:proofErr w:type="spellEnd"/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(BIO2/BIO7) (* 100)</w:t>
            </w:r>
          </w:p>
        </w:tc>
      </w:tr>
      <w:tr w:rsidR="000850CD" w:rsidRPr="007460F5" w14:paraId="7F0DA5AE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D479D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4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04B1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emperature Seasonality (standard deviation *100)</w:t>
            </w:r>
          </w:p>
        </w:tc>
      </w:tr>
      <w:tr w:rsidR="000850CD" w:rsidRPr="007460F5" w14:paraId="2F7D9AC2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A0AEF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5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5402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ax Temperature of Warmest Month</w:t>
            </w:r>
          </w:p>
        </w:tc>
      </w:tr>
      <w:tr w:rsidR="000850CD" w:rsidRPr="007460F5" w14:paraId="1A7FBDA7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6C9A4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6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3ECB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in Temperature of Coldest Month</w:t>
            </w:r>
          </w:p>
        </w:tc>
      </w:tr>
      <w:tr w:rsidR="000850CD" w:rsidRPr="007460F5" w14:paraId="40219E08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6EB9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7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7022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emperature Annual Range (BIO5-BIO6)</w:t>
            </w:r>
          </w:p>
        </w:tc>
      </w:tr>
      <w:tr w:rsidR="000850CD" w:rsidRPr="007460F5" w14:paraId="60E4BB3D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87AA6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8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1D75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an Temperature of Wettest Quarter</w:t>
            </w:r>
          </w:p>
        </w:tc>
      </w:tr>
      <w:tr w:rsidR="000850CD" w:rsidRPr="007460F5" w14:paraId="66A97224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FF3AB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9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BF2A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an Temperature of Driest Quarter</w:t>
            </w:r>
          </w:p>
        </w:tc>
      </w:tr>
      <w:tr w:rsidR="000850CD" w:rsidRPr="007460F5" w14:paraId="5C13A0AD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BEA6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0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AB89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an Temperature of Warmest Quarter</w:t>
            </w:r>
          </w:p>
        </w:tc>
      </w:tr>
      <w:tr w:rsidR="000850CD" w:rsidRPr="007460F5" w14:paraId="21791F79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7FB10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1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9C6E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an Temperature of Coldest Quarter</w:t>
            </w:r>
          </w:p>
        </w:tc>
      </w:tr>
      <w:tr w:rsidR="000850CD" w:rsidRPr="007460F5" w14:paraId="38F57CE6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933EF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2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A1C88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nual Precipitation</w:t>
            </w:r>
          </w:p>
        </w:tc>
      </w:tr>
      <w:tr w:rsidR="000850CD" w:rsidRPr="007460F5" w14:paraId="71B5026D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5682F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3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AABD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Wettest Month</w:t>
            </w:r>
          </w:p>
        </w:tc>
      </w:tr>
      <w:tr w:rsidR="000850CD" w:rsidRPr="007460F5" w14:paraId="581E83CC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13D9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4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363D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Driest Month</w:t>
            </w:r>
          </w:p>
        </w:tc>
      </w:tr>
      <w:tr w:rsidR="000850CD" w:rsidRPr="007460F5" w14:paraId="635D161B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30772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5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16E30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Seasonality (Coefficient of Variation)</w:t>
            </w:r>
          </w:p>
        </w:tc>
      </w:tr>
      <w:tr w:rsidR="000850CD" w:rsidRPr="007460F5" w14:paraId="6661D25B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5EE84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6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BF63A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Wettest Quarter</w:t>
            </w:r>
          </w:p>
        </w:tc>
      </w:tr>
      <w:tr w:rsidR="000850CD" w:rsidRPr="007460F5" w14:paraId="575D831E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FCB3E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7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4EFBA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Driest Quarter</w:t>
            </w:r>
          </w:p>
        </w:tc>
      </w:tr>
      <w:tr w:rsidR="000850CD" w:rsidRPr="007460F5" w14:paraId="2E472882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F9DA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8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05DF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Warmest Quarter</w:t>
            </w:r>
          </w:p>
        </w:tc>
      </w:tr>
      <w:tr w:rsidR="000850CD" w:rsidRPr="007460F5" w14:paraId="368AFB7F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9DDA9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IO19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9A5CF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cipitation of Coldest Quarter</w:t>
            </w:r>
          </w:p>
        </w:tc>
      </w:tr>
      <w:tr w:rsidR="000850CD" w:rsidRPr="007460F5" w14:paraId="30D53B4B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1660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LEV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0F2E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levation</w:t>
            </w:r>
          </w:p>
        </w:tc>
      </w:tr>
      <w:tr w:rsidR="000850CD" w:rsidRPr="007460F5" w14:paraId="790515C9" w14:textId="77777777" w:rsidTr="00EC35BF">
        <w:trPr>
          <w:trHeight w:val="312"/>
        </w:trPr>
        <w:tc>
          <w:tcPr>
            <w:tcW w:w="2720" w:type="dxa"/>
            <w:tcBorders>
              <w:top w:val="single" w:sz="4" w:space="0" w:color="A5A5A5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06F14" w14:textId="77777777" w:rsidR="000850CD" w:rsidRPr="007460F5" w:rsidRDefault="000850CD" w:rsidP="00EC35B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ULT</w:t>
            </w:r>
          </w:p>
        </w:tc>
        <w:tc>
          <w:tcPr>
            <w:tcW w:w="6920" w:type="dxa"/>
            <w:tcBorders>
              <w:top w:val="single" w:sz="4" w:space="0" w:color="A5A5A5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535E" w14:textId="77777777" w:rsidR="000850CD" w:rsidRPr="007460F5" w:rsidRDefault="000850CD" w:rsidP="00EC35B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460F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otal cultivated land</w:t>
            </w:r>
          </w:p>
        </w:tc>
      </w:tr>
    </w:tbl>
    <w:p w14:paraId="5321BBA6" w14:textId="77777777" w:rsidR="000850CD" w:rsidRPr="001C6EE0" w:rsidRDefault="000850CD" w:rsidP="000850CD">
      <w:pPr>
        <w:spacing w:line="360" w:lineRule="auto"/>
        <w:jc w:val="both"/>
        <w:rPr>
          <w:rFonts w:ascii="Arial" w:hAnsi="Arial" w:cs="Arial"/>
          <w:b/>
          <w:sz w:val="22"/>
          <w:lang w:val="en-US"/>
        </w:rPr>
      </w:pPr>
    </w:p>
    <w:p w14:paraId="5028C46B" w14:textId="77777777" w:rsidR="00D81D07" w:rsidRDefault="00D81D07"/>
    <w:sectPr w:rsidR="00D81D07" w:rsidSect="007911F6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BBA95C" w14:textId="77777777" w:rsidR="00F61D82" w:rsidRDefault="00F61D82">
      <w:pPr>
        <w:spacing w:after="0" w:line="240" w:lineRule="auto"/>
      </w:pPr>
      <w:r>
        <w:separator/>
      </w:r>
    </w:p>
  </w:endnote>
  <w:endnote w:type="continuationSeparator" w:id="0">
    <w:p w14:paraId="29869864" w14:textId="77777777" w:rsidR="00F61D82" w:rsidRDefault="00F61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26916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29F37B" w14:textId="0CF401C9" w:rsidR="007E0B66" w:rsidRDefault="002C3170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17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6E76B9" w14:textId="77777777" w:rsidR="007E0B66" w:rsidRDefault="00F61D8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036676" w14:textId="77777777" w:rsidR="00F61D82" w:rsidRDefault="00F61D82">
      <w:pPr>
        <w:spacing w:after="0" w:line="240" w:lineRule="auto"/>
      </w:pPr>
      <w:r>
        <w:separator/>
      </w:r>
    </w:p>
  </w:footnote>
  <w:footnote w:type="continuationSeparator" w:id="0">
    <w:p w14:paraId="5CDEA124" w14:textId="77777777" w:rsidR="00F61D82" w:rsidRDefault="00F61D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WxNDC2MDI3MzBR0lEKTi0uzszPAykwrAUApy1RSSwAAAA="/>
  </w:docVars>
  <w:rsids>
    <w:rsidRoot w:val="000850CD"/>
    <w:rsid w:val="00041CF8"/>
    <w:rsid w:val="00046696"/>
    <w:rsid w:val="000850CD"/>
    <w:rsid w:val="0008767B"/>
    <w:rsid w:val="001D3F43"/>
    <w:rsid w:val="002C3170"/>
    <w:rsid w:val="0070718A"/>
    <w:rsid w:val="007911F6"/>
    <w:rsid w:val="00842113"/>
    <w:rsid w:val="00896BE8"/>
    <w:rsid w:val="00A41712"/>
    <w:rsid w:val="00BF096A"/>
    <w:rsid w:val="00C00F61"/>
    <w:rsid w:val="00D81D07"/>
    <w:rsid w:val="00ED5A95"/>
    <w:rsid w:val="00F56DD1"/>
    <w:rsid w:val="00F61D82"/>
    <w:rsid w:val="00F826CD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EDF5"/>
  <w15:chartTrackingRefBased/>
  <w15:docId w15:val="{E6C43374-DC9A-4F3B-AA58-D7D2DBCCE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50CD"/>
    <w:pPr>
      <w:spacing w:after="200" w:line="27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unhideWhenUsed/>
    <w:rsid w:val="000850C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850CD"/>
  </w:style>
  <w:style w:type="character" w:styleId="Numrodeligne">
    <w:name w:val="line number"/>
    <w:basedOn w:val="Policepardfaut"/>
    <w:uiPriority w:val="99"/>
    <w:semiHidden/>
    <w:unhideWhenUsed/>
    <w:rsid w:val="000850CD"/>
  </w:style>
  <w:style w:type="paragraph" w:styleId="Textedebulles">
    <w:name w:val="Balloon Text"/>
    <w:basedOn w:val="Normal"/>
    <w:link w:val="TextedebullesCar"/>
    <w:uiPriority w:val="99"/>
    <w:semiHidden/>
    <w:unhideWhenUsed/>
    <w:rsid w:val="00046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466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ia.lozanojaramillo@wur.n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zano Jaramillo, Maria</dc:creator>
  <cp:keywords/>
  <dc:description/>
  <cp:lastModifiedBy>ANM</cp:lastModifiedBy>
  <cp:revision>4</cp:revision>
  <dcterms:created xsi:type="dcterms:W3CDTF">2018-10-11T12:45:00Z</dcterms:created>
  <dcterms:modified xsi:type="dcterms:W3CDTF">2018-10-11T12:48:00Z</dcterms:modified>
</cp:coreProperties>
</file>